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5206608F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Typography</w:t>
      </w:r>
      <w:r w:rsidR="0046308C">
        <w:rPr>
          <w:bCs/>
          <w:noProof/>
        </w:rPr>
        <w:t xml:space="preserve"> in CSS</w:t>
      </w:r>
    </w:p>
    <w:p w14:paraId="735706B4" w14:textId="0F8BFB36" w:rsidR="0013697C" w:rsidRPr="0013697C" w:rsidRDefault="0013697C" w:rsidP="00051212">
      <w:pPr>
        <w:jc w:val="center"/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2"/>
        <w:rPr>
          <w:lang w:val="bg-BG"/>
        </w:rPr>
      </w:pPr>
      <w:r w:rsidRPr="0013697C">
        <w:lastRenderedPageBreak/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3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2"/>
        <w:rPr>
          <w:lang w:val="bg-BG"/>
        </w:rPr>
      </w:pPr>
      <w:r w:rsidRPr="00444937">
        <w:lastRenderedPageBreak/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ac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ac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ac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lastRenderedPageBreak/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429B93F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lastRenderedPageBreak/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84D91" w14:textId="77777777" w:rsidR="00222A2B" w:rsidRDefault="00222A2B" w:rsidP="008068A2">
      <w:pPr>
        <w:spacing w:after="0" w:line="240" w:lineRule="auto"/>
      </w:pPr>
      <w:r>
        <w:separator/>
      </w:r>
    </w:p>
  </w:endnote>
  <w:endnote w:type="continuationSeparator" w:id="0">
    <w:p w14:paraId="66E85D60" w14:textId="77777777" w:rsidR="00222A2B" w:rsidRDefault="00222A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AFAAB" w14:textId="77777777" w:rsidR="00222A2B" w:rsidRDefault="00222A2B" w:rsidP="008068A2">
      <w:pPr>
        <w:spacing w:after="0" w:line="240" w:lineRule="auto"/>
      </w:pPr>
      <w:r>
        <w:separator/>
      </w:r>
    </w:p>
  </w:footnote>
  <w:footnote w:type="continuationSeparator" w:id="0">
    <w:p w14:paraId="10F4814C" w14:textId="77777777" w:rsidR="00222A2B" w:rsidRDefault="00222A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wUAUJAz1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212"/>
    <w:rsid w:val="00064D15"/>
    <w:rsid w:val="000669C8"/>
    <w:rsid w:val="0008559D"/>
    <w:rsid w:val="00086727"/>
    <w:rsid w:val="0009209B"/>
    <w:rsid w:val="00097CD4"/>
    <w:rsid w:val="000A6794"/>
    <w:rsid w:val="000B39E6"/>
    <w:rsid w:val="000B56F0"/>
    <w:rsid w:val="000C5361"/>
    <w:rsid w:val="000E6E48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A2B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2E2D2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6308C"/>
    <w:rsid w:val="00467B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4E11"/>
    <w:rsid w:val="008C5930"/>
    <w:rsid w:val="008D6097"/>
    <w:rsid w:val="008E6CF3"/>
    <w:rsid w:val="008F202C"/>
    <w:rsid w:val="008F5B43"/>
    <w:rsid w:val="008F5FDB"/>
    <w:rsid w:val="00902E68"/>
    <w:rsid w:val="00907FA7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97E95"/>
    <w:rsid w:val="009B4FB4"/>
    <w:rsid w:val="009C0C39"/>
    <w:rsid w:val="009D1805"/>
    <w:rsid w:val="009E1A09"/>
    <w:rsid w:val="009E6CD7"/>
    <w:rsid w:val="009F7528"/>
    <w:rsid w:val="00A02545"/>
    <w:rsid w:val="00A025E6"/>
    <w:rsid w:val="00A05555"/>
    <w:rsid w:val="00A06D89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5A1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84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www.w3schools.com/cssref/pr_class_cursor.asp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w3schools.com/Css/css_outline.asp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196</Words>
  <Characters>6823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and Typography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23-05-11T12:19:00Z</cp:lastPrinted>
  <dcterms:created xsi:type="dcterms:W3CDTF">2023-09-23T20:19:00Z</dcterms:created>
  <dcterms:modified xsi:type="dcterms:W3CDTF">2023-09-23T20:19:00Z</dcterms:modified>
  <cp:category>computer programming;programming;software development;software engineering</cp:category>
</cp:coreProperties>
</file>